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89511" w14:textId="77777777" w:rsidR="00535D9D" w:rsidRPr="00B84565" w:rsidRDefault="00535D9D" w:rsidP="00535D9D">
      <w:pPr>
        <w:jc w:val="center"/>
        <w:rPr>
          <w:rFonts w:ascii="Arial" w:hAnsi="Arial" w:cs="Arial"/>
          <w:b/>
          <w:u w:val="single"/>
        </w:rPr>
      </w:pPr>
      <w:r w:rsidRPr="00B84565">
        <w:rPr>
          <w:rFonts w:ascii="Arial" w:hAnsi="Arial" w:cs="Arial"/>
          <w:b/>
          <w:u w:val="single"/>
        </w:rPr>
        <w:t>Bölüm Öğrencilerine Verilen Dersler – I. SINIF</w:t>
      </w:r>
    </w:p>
    <w:p w14:paraId="396B7A47" w14:textId="77777777" w:rsidR="00535D9D" w:rsidRPr="00B84565" w:rsidRDefault="00535D9D" w:rsidP="00535D9D">
      <w:pPr>
        <w:rPr>
          <w:rFonts w:ascii="Arial" w:hAnsi="Arial" w:cs="Arial"/>
          <w:b/>
          <w:u w:val="single"/>
        </w:rPr>
      </w:pPr>
    </w:p>
    <w:p w14:paraId="6B3ECC1C" w14:textId="77777777" w:rsidR="00535D9D" w:rsidRPr="00B84565" w:rsidRDefault="00535D9D" w:rsidP="00535D9D">
      <w:pPr>
        <w:rPr>
          <w:rFonts w:ascii="Arial" w:hAnsi="Arial" w:cs="Arial"/>
          <w:b/>
          <w:u w:val="single"/>
        </w:rPr>
      </w:pPr>
      <w:r w:rsidRPr="00B84565">
        <w:rPr>
          <w:rFonts w:ascii="Arial" w:hAnsi="Arial" w:cs="Arial"/>
          <w:b/>
          <w:u w:val="single"/>
        </w:rPr>
        <w:t>1.SINIF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840"/>
        <w:gridCol w:w="2081"/>
        <w:gridCol w:w="2721"/>
        <w:gridCol w:w="1158"/>
        <w:gridCol w:w="1127"/>
        <w:gridCol w:w="1065"/>
      </w:tblGrid>
      <w:tr w:rsidR="00FB07DD" w:rsidRPr="00973DFF" w14:paraId="4BAFB737" w14:textId="77777777" w:rsidTr="00C83658">
        <w:trPr>
          <w:trHeight w:val="794"/>
        </w:trPr>
        <w:tc>
          <w:tcPr>
            <w:tcW w:w="0" w:type="auto"/>
            <w:shd w:val="clear" w:color="auto" w:fill="auto"/>
          </w:tcPr>
          <w:p w14:paraId="6329319A" w14:textId="45E35667" w:rsidR="00846289" w:rsidRDefault="00846289" w:rsidP="00846289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DERS KODU VE ADI</w:t>
            </w:r>
          </w:p>
          <w:p w14:paraId="0A184205" w14:textId="73A5F53A" w:rsidR="00FB07DD" w:rsidRPr="00973DFF" w:rsidRDefault="00FB07DD" w:rsidP="008462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COURSE’S CODE &amp; NAME)</w:t>
            </w:r>
          </w:p>
          <w:p w14:paraId="3E60BC49" w14:textId="77777777" w:rsidR="00846289" w:rsidRPr="00973DFF" w:rsidRDefault="00846289" w:rsidP="00846289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0" w:type="auto"/>
          </w:tcPr>
          <w:p w14:paraId="74617CD3" w14:textId="77777777" w:rsidR="00604797" w:rsidRDefault="00604797" w:rsidP="008462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Zorunlu Seçmeli </w:t>
            </w:r>
          </w:p>
          <w:p w14:paraId="788C8F5A" w14:textId="77FCB272" w:rsidR="00FB07DD" w:rsidRPr="00973DFF" w:rsidRDefault="00FB07DD" w:rsidP="008462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</w:t>
            </w:r>
            <w:proofErr w:type="spellStart"/>
            <w:r>
              <w:rPr>
                <w:rFonts w:ascii="Arial" w:hAnsi="Arial" w:cs="Arial"/>
                <w:b/>
              </w:rPr>
              <w:t>Compulsory</w:t>
            </w:r>
            <w:proofErr w:type="spellEnd"/>
            <w:r>
              <w:rPr>
                <w:rFonts w:ascii="Arial" w:hAnsi="Arial" w:cs="Arial"/>
                <w:b/>
              </w:rPr>
              <w:t xml:space="preserve">/ </w:t>
            </w:r>
            <w:proofErr w:type="spellStart"/>
            <w:r>
              <w:rPr>
                <w:rFonts w:ascii="Arial" w:hAnsi="Arial" w:cs="Arial"/>
                <w:b/>
              </w:rPr>
              <w:t>Elective</w:t>
            </w:r>
            <w:proofErr w:type="spellEnd"/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09C20309" w14:textId="77777777" w:rsidR="00846289" w:rsidRDefault="00846289" w:rsidP="00846289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DERS SORUMLUSU</w:t>
            </w:r>
          </w:p>
          <w:p w14:paraId="2024001B" w14:textId="547E8FE9" w:rsidR="00FB07DD" w:rsidRPr="00973DFF" w:rsidRDefault="00FB07DD" w:rsidP="00846289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(INSTRUCTER)</w:t>
            </w:r>
          </w:p>
        </w:tc>
        <w:tc>
          <w:tcPr>
            <w:tcW w:w="0" w:type="auto"/>
            <w:shd w:val="clear" w:color="auto" w:fill="auto"/>
          </w:tcPr>
          <w:p w14:paraId="0CA50926" w14:textId="77777777" w:rsidR="00846289" w:rsidRDefault="00846289" w:rsidP="00846289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GÜN</w:t>
            </w:r>
          </w:p>
          <w:p w14:paraId="2024DF81" w14:textId="08A05700" w:rsidR="00FB07DD" w:rsidRPr="00973DFF" w:rsidRDefault="00FB07DD" w:rsidP="00846289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</w:rPr>
              <w:t>(DAY)</w:t>
            </w:r>
          </w:p>
        </w:tc>
        <w:tc>
          <w:tcPr>
            <w:tcW w:w="0" w:type="auto"/>
            <w:shd w:val="clear" w:color="auto" w:fill="auto"/>
          </w:tcPr>
          <w:p w14:paraId="60704FDC" w14:textId="77777777" w:rsidR="00846289" w:rsidRDefault="00846289" w:rsidP="00846289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SAAT</w:t>
            </w:r>
          </w:p>
          <w:p w14:paraId="419F2D95" w14:textId="10B75419" w:rsidR="00FB07DD" w:rsidRPr="00FB07DD" w:rsidRDefault="00FB07DD" w:rsidP="00846289">
            <w:pPr>
              <w:rPr>
                <w:rFonts w:ascii="Arial" w:hAnsi="Arial" w:cs="Arial"/>
                <w:b/>
              </w:rPr>
            </w:pPr>
            <w:r w:rsidRPr="00FB07DD">
              <w:rPr>
                <w:rFonts w:ascii="Arial" w:hAnsi="Arial" w:cs="Arial"/>
                <w:b/>
              </w:rPr>
              <w:t>(TIME)</w:t>
            </w:r>
          </w:p>
        </w:tc>
        <w:tc>
          <w:tcPr>
            <w:tcW w:w="0" w:type="auto"/>
            <w:shd w:val="clear" w:color="auto" w:fill="auto"/>
          </w:tcPr>
          <w:p w14:paraId="71D4E2B8" w14:textId="77777777" w:rsidR="00846289" w:rsidRPr="00FB07DD" w:rsidRDefault="00846289" w:rsidP="00846289">
            <w:pPr>
              <w:rPr>
                <w:rFonts w:ascii="Arial" w:hAnsi="Arial" w:cs="Arial"/>
                <w:b/>
              </w:rPr>
            </w:pPr>
            <w:r w:rsidRPr="00FB07DD">
              <w:rPr>
                <w:rFonts w:ascii="Arial" w:hAnsi="Arial" w:cs="Arial"/>
                <w:b/>
              </w:rPr>
              <w:t>YER</w:t>
            </w:r>
            <w:r w:rsidR="00604797" w:rsidRPr="00FB07DD">
              <w:rPr>
                <w:rFonts w:ascii="Arial" w:hAnsi="Arial" w:cs="Arial"/>
                <w:b/>
              </w:rPr>
              <w:t>***</w:t>
            </w:r>
          </w:p>
          <w:p w14:paraId="12A47F2E" w14:textId="356C5D38" w:rsidR="00FB07DD" w:rsidRPr="00FB07DD" w:rsidRDefault="00FB07DD" w:rsidP="00846289">
            <w:pPr>
              <w:rPr>
                <w:rFonts w:ascii="Arial" w:hAnsi="Arial" w:cs="Arial"/>
                <w:b/>
              </w:rPr>
            </w:pPr>
            <w:r w:rsidRPr="00FB07DD">
              <w:rPr>
                <w:rFonts w:ascii="Arial" w:hAnsi="Arial" w:cs="Arial"/>
                <w:b/>
              </w:rPr>
              <w:t>(PLACE)</w:t>
            </w:r>
          </w:p>
        </w:tc>
      </w:tr>
      <w:tr w:rsidR="00FB07DD" w:rsidRPr="00A824C8" w14:paraId="74C21DCC" w14:textId="77777777" w:rsidTr="00BE00BD">
        <w:trPr>
          <w:trHeight w:val="794"/>
        </w:trPr>
        <w:tc>
          <w:tcPr>
            <w:tcW w:w="0" w:type="auto"/>
            <w:shd w:val="clear" w:color="auto" w:fill="auto"/>
          </w:tcPr>
          <w:p w14:paraId="54C91282" w14:textId="58A92F85" w:rsidR="00604797" w:rsidRPr="00A824C8" w:rsidRDefault="00604797" w:rsidP="00604797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PHIL102</w:t>
            </w:r>
            <w:r>
              <w:rPr>
                <w:rFonts w:ascii="Arial" w:hAnsi="Arial" w:cs="Arial"/>
              </w:rPr>
              <w:t xml:space="preserve"> </w:t>
            </w:r>
            <w:r w:rsidRPr="00572756">
              <w:rPr>
                <w:rFonts w:ascii="Arial" w:hAnsi="Arial" w:cs="Arial"/>
              </w:rPr>
              <w:t>Felsefeye Giriş</w:t>
            </w:r>
            <w:r>
              <w:rPr>
                <w:rFonts w:ascii="Arial" w:hAnsi="Arial" w:cs="Arial"/>
              </w:rPr>
              <w:t xml:space="preserve"> </w:t>
            </w:r>
            <w:proofErr w:type="gramStart"/>
            <w:r>
              <w:rPr>
                <w:rFonts w:ascii="Arial" w:hAnsi="Arial" w:cs="Arial"/>
              </w:rPr>
              <w:t xml:space="preserve">/ </w:t>
            </w:r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Introduction</w:t>
            </w:r>
            <w:proofErr w:type="spellEnd"/>
            <w:proofErr w:type="gram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to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Philosphy</w:t>
            </w:r>
            <w:proofErr w:type="spellEnd"/>
          </w:p>
          <w:p w14:paraId="6E1EBE5A" w14:textId="77777777" w:rsidR="00604797" w:rsidRPr="00A824C8" w:rsidRDefault="00604797" w:rsidP="00604797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002B309D" w14:textId="1D36DDBA" w:rsidR="00604797" w:rsidRPr="00A824C8" w:rsidRDefault="00604797" w:rsidP="006047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</w:t>
            </w:r>
            <w:r w:rsidR="00FB07DD">
              <w:rPr>
                <w:rFonts w:ascii="Arial" w:hAnsi="Arial" w:cs="Arial"/>
              </w:rPr>
              <w:t>/C</w:t>
            </w:r>
          </w:p>
        </w:tc>
        <w:tc>
          <w:tcPr>
            <w:tcW w:w="0" w:type="auto"/>
            <w:shd w:val="clear" w:color="auto" w:fill="auto"/>
          </w:tcPr>
          <w:p w14:paraId="2C797F3A" w14:textId="4D9E6D86" w:rsidR="00604797" w:rsidRPr="00A824C8" w:rsidRDefault="00604797" w:rsidP="00604797">
            <w:pPr>
              <w:rPr>
                <w:rFonts w:ascii="Arial" w:hAnsi="Arial" w:cs="Arial"/>
              </w:rPr>
            </w:pPr>
            <w:proofErr w:type="spellStart"/>
            <w:r w:rsidRPr="00572756">
              <w:rPr>
                <w:rFonts w:ascii="Arial" w:hAnsi="Arial" w:cs="Arial"/>
              </w:rPr>
              <w:t>Dr.Öğr</w:t>
            </w:r>
            <w:proofErr w:type="spellEnd"/>
            <w:r w:rsidRPr="00572756">
              <w:rPr>
                <w:rFonts w:ascii="Arial" w:hAnsi="Arial" w:cs="Arial"/>
              </w:rPr>
              <w:t>. Üyesi Hasan ÇAĞATAY</w:t>
            </w:r>
          </w:p>
        </w:tc>
        <w:tc>
          <w:tcPr>
            <w:tcW w:w="0" w:type="auto"/>
            <w:shd w:val="clear" w:color="auto" w:fill="auto"/>
          </w:tcPr>
          <w:p w14:paraId="07F966BC" w14:textId="77777777" w:rsidR="00604797" w:rsidRDefault="00604797" w:rsidP="006047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zartesi</w:t>
            </w:r>
          </w:p>
          <w:p w14:paraId="4C12A9B7" w14:textId="3F02D46E" w:rsidR="00FB07DD" w:rsidRPr="00A824C8" w:rsidRDefault="00FB07DD" w:rsidP="006047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Mon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00AE2715" w14:textId="77777777" w:rsidR="00604797" w:rsidRDefault="00604797" w:rsidP="00604797">
            <w:pPr>
              <w:overflowPunct/>
              <w:autoSpaceDE/>
              <w:autoSpaceDN/>
              <w:adjustRightInd/>
              <w:textAlignment w:val="auto"/>
              <w:rPr>
                <w:color w:val="000000"/>
              </w:rPr>
            </w:pPr>
            <w:r>
              <w:rPr>
                <w:color w:val="000000"/>
              </w:rPr>
              <w:t>13.10-16.00</w:t>
            </w:r>
          </w:p>
          <w:p w14:paraId="03059C90" w14:textId="034A7360" w:rsidR="00604797" w:rsidRPr="00A824C8" w:rsidRDefault="00604797" w:rsidP="00604797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953F3F1" w14:textId="35CB9018" w:rsidR="00604797" w:rsidRPr="00A824C8" w:rsidRDefault="00604797" w:rsidP="00604797">
            <w:pPr>
              <w:rPr>
                <w:rFonts w:ascii="Arial" w:hAnsi="Arial" w:cs="Arial"/>
              </w:rPr>
            </w:pPr>
            <w:r>
              <w:rPr>
                <w:color w:val="000000"/>
              </w:rPr>
              <w:t>VZ-06</w:t>
            </w:r>
          </w:p>
        </w:tc>
      </w:tr>
      <w:tr w:rsidR="00FB07DD" w:rsidRPr="00A824C8" w14:paraId="6C0733CD" w14:textId="77777777" w:rsidTr="00BE00BD">
        <w:trPr>
          <w:trHeight w:val="794"/>
        </w:trPr>
        <w:tc>
          <w:tcPr>
            <w:tcW w:w="0" w:type="auto"/>
            <w:shd w:val="clear" w:color="auto" w:fill="auto"/>
          </w:tcPr>
          <w:p w14:paraId="2C8D0ABC" w14:textId="3A48716A" w:rsidR="00FB07DD" w:rsidRPr="00A824C8" w:rsidRDefault="00FB07DD" w:rsidP="00FB07DD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AIIT102</w:t>
            </w:r>
            <w:r>
              <w:rPr>
                <w:rFonts w:ascii="Arial" w:hAnsi="Arial" w:cs="Arial"/>
              </w:rPr>
              <w:t xml:space="preserve"> </w:t>
            </w:r>
            <w:r w:rsidRPr="00572756">
              <w:rPr>
                <w:rFonts w:ascii="Arial" w:hAnsi="Arial" w:cs="Arial"/>
              </w:rPr>
              <w:t>Atatürk İlkeleri ve İnkılap Tarihi II</w:t>
            </w:r>
            <w:r>
              <w:rPr>
                <w:rFonts w:ascii="Arial" w:hAnsi="Arial" w:cs="Arial"/>
              </w:rPr>
              <w:t xml:space="preserve"> / </w:t>
            </w:r>
            <w:proofErr w:type="spellStart"/>
            <w:r w:rsidRPr="00572756">
              <w:rPr>
                <w:rFonts w:ascii="Arial" w:hAnsi="Arial" w:cs="Arial"/>
              </w:rPr>
              <w:t>Atatürk's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Principles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and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History</w:t>
            </w:r>
            <w:proofErr w:type="spellEnd"/>
            <w:r w:rsidRPr="00572756">
              <w:rPr>
                <w:rFonts w:ascii="Arial" w:hAnsi="Arial" w:cs="Arial"/>
              </w:rPr>
              <w:t xml:space="preserve"> of </w:t>
            </w:r>
            <w:proofErr w:type="spellStart"/>
            <w:r w:rsidRPr="00572756">
              <w:rPr>
                <w:rFonts w:ascii="Arial" w:hAnsi="Arial" w:cs="Arial"/>
              </w:rPr>
              <w:t>Turkish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Revolution</w:t>
            </w:r>
            <w:proofErr w:type="spellEnd"/>
            <w:r w:rsidRPr="00572756">
              <w:rPr>
                <w:rFonts w:ascii="Arial" w:hAnsi="Arial" w:cs="Arial"/>
              </w:rPr>
              <w:t xml:space="preserve"> I</w:t>
            </w:r>
          </w:p>
          <w:p w14:paraId="39E194A8" w14:textId="77777777" w:rsidR="00FB07DD" w:rsidRPr="00A824C8" w:rsidRDefault="00FB07DD" w:rsidP="00FB07DD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29CE7154" w14:textId="26DEC377" w:rsidR="00FB07DD" w:rsidRPr="00A824C8" w:rsidRDefault="00FB07DD" w:rsidP="00FB07DD">
            <w:pPr>
              <w:rPr>
                <w:rFonts w:ascii="Arial" w:hAnsi="Arial" w:cs="Arial"/>
              </w:rPr>
            </w:pPr>
            <w:r w:rsidRPr="00EE30D7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</w:tcPr>
          <w:p w14:paraId="1E10BA04" w14:textId="313F81E6" w:rsidR="00FB07DD" w:rsidRPr="00A824C8" w:rsidRDefault="00FB07DD" w:rsidP="00FB07DD">
            <w:pPr>
              <w:rPr>
                <w:rFonts w:ascii="Arial" w:hAnsi="Arial" w:cs="Arial"/>
              </w:rPr>
            </w:pPr>
            <w:proofErr w:type="spellStart"/>
            <w:r w:rsidRPr="00572756">
              <w:rPr>
                <w:rFonts w:ascii="Arial" w:hAnsi="Arial" w:cs="Arial"/>
              </w:rPr>
              <w:t>Dr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Öğr</w:t>
            </w:r>
            <w:proofErr w:type="spellEnd"/>
            <w:r w:rsidRPr="00572756">
              <w:rPr>
                <w:rFonts w:ascii="Arial" w:hAnsi="Arial" w:cs="Arial"/>
              </w:rPr>
              <w:t>. Üyesi Salih Erdem Sönmez</w:t>
            </w:r>
          </w:p>
        </w:tc>
        <w:tc>
          <w:tcPr>
            <w:tcW w:w="0" w:type="auto"/>
            <w:shd w:val="clear" w:color="auto" w:fill="auto"/>
          </w:tcPr>
          <w:p w14:paraId="0A2B2ACA" w14:textId="77777777" w:rsidR="00FB07DD" w:rsidRDefault="00FB07DD" w:rsidP="00FB07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ı</w:t>
            </w:r>
          </w:p>
          <w:p w14:paraId="22486791" w14:textId="14AC6C5E" w:rsidR="00FB07DD" w:rsidRPr="00A824C8" w:rsidRDefault="00FB07DD" w:rsidP="00FB07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4EB9EC56" w14:textId="5EDE1489" w:rsidR="00FB07DD" w:rsidRPr="009557AF" w:rsidRDefault="00FB07DD" w:rsidP="00FB07DD">
            <w:r w:rsidRPr="009557AF">
              <w:t>13.30</w:t>
            </w:r>
            <w:r w:rsidR="009557AF">
              <w:t>-</w:t>
            </w:r>
            <w:r w:rsidRPr="009557AF">
              <w:t>15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AC74BC" w14:textId="573CF8D8" w:rsidR="00FB07DD" w:rsidRPr="00A824C8" w:rsidRDefault="00FB07DD" w:rsidP="00FB07DD">
            <w:pPr>
              <w:rPr>
                <w:rFonts w:ascii="Arial" w:hAnsi="Arial" w:cs="Arial"/>
              </w:rPr>
            </w:pPr>
            <w:r>
              <w:rPr>
                <w:color w:val="000000"/>
              </w:rPr>
              <w:t>MZ 05</w:t>
            </w:r>
          </w:p>
        </w:tc>
      </w:tr>
      <w:tr w:rsidR="00FB07DD" w:rsidRPr="00A824C8" w14:paraId="748879F5" w14:textId="77777777" w:rsidTr="00BE00BD">
        <w:trPr>
          <w:trHeight w:val="794"/>
        </w:trPr>
        <w:tc>
          <w:tcPr>
            <w:tcW w:w="0" w:type="auto"/>
            <w:shd w:val="clear" w:color="auto" w:fill="auto"/>
          </w:tcPr>
          <w:p w14:paraId="65958E6B" w14:textId="0B79F062" w:rsidR="00FB07DD" w:rsidRPr="00A824C8" w:rsidRDefault="00FB07DD" w:rsidP="00FB07DD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TURK102 Türk Dili II</w:t>
            </w:r>
            <w:r>
              <w:rPr>
                <w:rFonts w:ascii="Arial" w:hAnsi="Arial" w:cs="Arial"/>
              </w:rPr>
              <w:t xml:space="preserve"> / </w:t>
            </w:r>
            <w:proofErr w:type="spellStart"/>
            <w:r w:rsidRPr="00572756">
              <w:rPr>
                <w:rFonts w:ascii="Arial" w:hAnsi="Arial" w:cs="Arial"/>
              </w:rPr>
              <w:t>Turkish</w:t>
            </w:r>
            <w:proofErr w:type="spellEnd"/>
            <w:r w:rsidRPr="00572756">
              <w:rPr>
                <w:rFonts w:ascii="Arial" w:hAnsi="Arial" w:cs="Arial"/>
              </w:rPr>
              <w:t xml:space="preserve"> Language II</w:t>
            </w:r>
          </w:p>
          <w:p w14:paraId="7D597263" w14:textId="77777777" w:rsidR="00FB07DD" w:rsidRPr="00A824C8" w:rsidRDefault="00FB07DD" w:rsidP="00FB07DD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439B1B61" w14:textId="7B18B1B1" w:rsidR="00FB07DD" w:rsidRPr="00A824C8" w:rsidRDefault="00FB07DD" w:rsidP="00FB07DD">
            <w:pPr>
              <w:rPr>
                <w:rFonts w:ascii="Arial" w:hAnsi="Arial" w:cs="Arial"/>
              </w:rPr>
            </w:pPr>
            <w:r w:rsidRPr="00EE30D7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</w:tcPr>
          <w:p w14:paraId="6B864A48" w14:textId="202AC4D4" w:rsidR="00FB07DD" w:rsidRPr="00A824C8" w:rsidRDefault="00FB07DD" w:rsidP="00FB07DD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 xml:space="preserve">Dr. </w:t>
            </w:r>
            <w:proofErr w:type="spellStart"/>
            <w:r w:rsidRPr="00572756">
              <w:rPr>
                <w:rFonts w:ascii="Arial" w:hAnsi="Arial" w:cs="Arial"/>
              </w:rPr>
              <w:t>Öğr</w:t>
            </w:r>
            <w:proofErr w:type="spellEnd"/>
            <w:r w:rsidRPr="00572756">
              <w:rPr>
                <w:rFonts w:ascii="Arial" w:hAnsi="Arial" w:cs="Arial"/>
              </w:rPr>
              <w:t xml:space="preserve">. Üyesi </w:t>
            </w:r>
            <w:proofErr w:type="spellStart"/>
            <w:r w:rsidRPr="00572756">
              <w:rPr>
                <w:rFonts w:ascii="Arial" w:hAnsi="Arial" w:cs="Arial"/>
              </w:rPr>
              <w:t>Nagihan</w:t>
            </w:r>
            <w:proofErr w:type="spellEnd"/>
            <w:r w:rsidRPr="00572756">
              <w:rPr>
                <w:rFonts w:ascii="Arial" w:hAnsi="Arial" w:cs="Arial"/>
              </w:rPr>
              <w:t xml:space="preserve"> GÜR</w:t>
            </w:r>
          </w:p>
        </w:tc>
        <w:tc>
          <w:tcPr>
            <w:tcW w:w="0" w:type="auto"/>
            <w:shd w:val="clear" w:color="auto" w:fill="auto"/>
          </w:tcPr>
          <w:p w14:paraId="7DFC0AD6" w14:textId="77777777" w:rsidR="00FB07DD" w:rsidRDefault="00FB07DD" w:rsidP="00FB07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ı </w:t>
            </w:r>
          </w:p>
          <w:p w14:paraId="19DCA8EA" w14:textId="4938BD76" w:rsidR="00FB07DD" w:rsidRPr="00A824C8" w:rsidRDefault="00FB07DD" w:rsidP="00FB07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4148DD1E" w14:textId="7CC6EE62" w:rsidR="00FB07DD" w:rsidRPr="009557AF" w:rsidRDefault="00FB07DD" w:rsidP="00FB07DD">
            <w:proofErr w:type="gramStart"/>
            <w:r w:rsidRPr="009557AF">
              <w:t>15.10 -</w:t>
            </w:r>
            <w:proofErr w:type="gramEnd"/>
            <w:r w:rsidRPr="009557AF">
              <w:t xml:space="preserve"> 17.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57A603" w14:textId="3CC6A19C" w:rsidR="00FB07DD" w:rsidRPr="00A824C8" w:rsidRDefault="00FB07DD" w:rsidP="00FB07DD">
            <w:pPr>
              <w:rPr>
                <w:rFonts w:ascii="Arial" w:hAnsi="Arial" w:cs="Arial"/>
              </w:rPr>
            </w:pPr>
            <w:r>
              <w:rPr>
                <w:color w:val="000000"/>
              </w:rPr>
              <w:t>SB 101</w:t>
            </w:r>
          </w:p>
        </w:tc>
      </w:tr>
      <w:tr w:rsidR="00FB07DD" w:rsidRPr="00A824C8" w14:paraId="3AF4ACA2" w14:textId="77777777" w:rsidTr="006B15EF">
        <w:trPr>
          <w:trHeight w:val="794"/>
        </w:trPr>
        <w:tc>
          <w:tcPr>
            <w:tcW w:w="0" w:type="auto"/>
            <w:shd w:val="clear" w:color="auto" w:fill="auto"/>
          </w:tcPr>
          <w:p w14:paraId="6B5B21B4" w14:textId="0F4F475F" w:rsidR="00FB07DD" w:rsidRPr="00A824C8" w:rsidRDefault="00FB07DD" w:rsidP="00FB07DD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CFL102* Zorunlu Yabancı Dil II</w:t>
            </w:r>
            <w:r>
              <w:rPr>
                <w:rFonts w:ascii="Arial" w:hAnsi="Arial" w:cs="Arial"/>
              </w:rPr>
              <w:t xml:space="preserve"> / </w:t>
            </w:r>
            <w:proofErr w:type="spellStart"/>
            <w:r w:rsidRPr="00572756">
              <w:rPr>
                <w:rFonts w:ascii="Arial" w:hAnsi="Arial" w:cs="Arial"/>
              </w:rPr>
              <w:t>Compulsory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Foreing</w:t>
            </w:r>
            <w:proofErr w:type="spellEnd"/>
            <w:r w:rsidRPr="00572756">
              <w:rPr>
                <w:rFonts w:ascii="Arial" w:hAnsi="Arial" w:cs="Arial"/>
              </w:rPr>
              <w:t xml:space="preserve"> Language II</w:t>
            </w:r>
          </w:p>
          <w:p w14:paraId="2228D554" w14:textId="77777777" w:rsidR="00FB07DD" w:rsidRPr="00A824C8" w:rsidRDefault="00FB07DD" w:rsidP="00FB07DD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416BFAF0" w14:textId="43E62AD6" w:rsidR="00FB07DD" w:rsidRPr="00A824C8" w:rsidRDefault="00FB07DD" w:rsidP="00FB07DD">
            <w:pPr>
              <w:rPr>
                <w:rFonts w:ascii="Arial" w:hAnsi="Arial" w:cs="Arial"/>
              </w:rPr>
            </w:pPr>
            <w:r w:rsidRPr="00EE30D7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</w:tcPr>
          <w:p w14:paraId="52954470" w14:textId="77777777" w:rsidR="00FB07DD" w:rsidRPr="00572756" w:rsidRDefault="00FB07DD" w:rsidP="00FB07DD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40/a görevlendirme</w:t>
            </w:r>
          </w:p>
          <w:p w14:paraId="436F5D1F" w14:textId="77777777" w:rsidR="00FB07DD" w:rsidRPr="00572756" w:rsidRDefault="00FB07DD" w:rsidP="00FB07DD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Yabancı Diller Fak.</w:t>
            </w:r>
          </w:p>
          <w:p w14:paraId="138CB064" w14:textId="22543F56" w:rsidR="00FB07DD" w:rsidRPr="00A824C8" w:rsidRDefault="00FB07DD" w:rsidP="00FB07DD">
            <w:pPr>
              <w:rPr>
                <w:rFonts w:ascii="Arial" w:hAnsi="Arial" w:cs="Arial"/>
              </w:rPr>
            </w:pPr>
            <w:proofErr w:type="spellStart"/>
            <w:r w:rsidRPr="00572756">
              <w:rPr>
                <w:rFonts w:ascii="Arial" w:hAnsi="Arial" w:cs="Arial"/>
              </w:rPr>
              <w:t>YabancıYüksek</w:t>
            </w:r>
            <w:proofErr w:type="spellEnd"/>
            <w:r w:rsidRPr="00572756">
              <w:rPr>
                <w:rFonts w:ascii="Arial" w:hAnsi="Arial" w:cs="Arial"/>
              </w:rPr>
              <w:t xml:space="preserve"> Okulu</w:t>
            </w:r>
          </w:p>
        </w:tc>
        <w:tc>
          <w:tcPr>
            <w:tcW w:w="0" w:type="auto"/>
            <w:shd w:val="clear" w:color="auto" w:fill="auto"/>
          </w:tcPr>
          <w:p w14:paraId="17579AA3" w14:textId="7551868B" w:rsidR="00FB07DD" w:rsidRPr="00A824C8" w:rsidRDefault="00FB07DD" w:rsidP="00FB07DD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16D41C6F" w14:textId="76B41DC9" w:rsidR="00FB07DD" w:rsidRPr="00A824C8" w:rsidRDefault="00FB07DD" w:rsidP="00FB07DD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62539129" w14:textId="2C730F64" w:rsidR="00FB07DD" w:rsidRPr="00A824C8" w:rsidRDefault="00FB07DD" w:rsidP="00FB07DD">
            <w:pPr>
              <w:rPr>
                <w:rFonts w:ascii="Arial" w:hAnsi="Arial" w:cs="Arial"/>
              </w:rPr>
            </w:pPr>
          </w:p>
        </w:tc>
      </w:tr>
      <w:tr w:rsidR="00FB07DD" w:rsidRPr="00A824C8" w14:paraId="0E17501F" w14:textId="77777777" w:rsidTr="006B15EF">
        <w:trPr>
          <w:trHeight w:val="794"/>
        </w:trPr>
        <w:tc>
          <w:tcPr>
            <w:tcW w:w="0" w:type="auto"/>
            <w:shd w:val="clear" w:color="auto" w:fill="auto"/>
          </w:tcPr>
          <w:p w14:paraId="047342A7" w14:textId="40325AF8" w:rsidR="00B30C06" w:rsidRPr="00A824C8" w:rsidRDefault="00572756" w:rsidP="00B30C06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SAT102**</w:t>
            </w:r>
            <w:r>
              <w:rPr>
                <w:rFonts w:ascii="Arial" w:hAnsi="Arial" w:cs="Arial"/>
              </w:rPr>
              <w:t xml:space="preserve"> </w:t>
            </w:r>
            <w:r w:rsidRPr="00572756">
              <w:rPr>
                <w:rFonts w:ascii="Arial" w:hAnsi="Arial" w:cs="Arial"/>
              </w:rPr>
              <w:t>Seçmeli Akademik Türkçe I</w:t>
            </w:r>
            <w:r>
              <w:rPr>
                <w:rFonts w:ascii="Arial" w:hAnsi="Arial" w:cs="Arial"/>
              </w:rPr>
              <w:t xml:space="preserve"> / </w:t>
            </w:r>
            <w:proofErr w:type="spellStart"/>
            <w:r w:rsidRPr="00572756">
              <w:rPr>
                <w:rFonts w:ascii="Arial" w:hAnsi="Arial" w:cs="Arial"/>
              </w:rPr>
              <w:t>Elective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Academik</w:t>
            </w:r>
            <w:proofErr w:type="spellEnd"/>
            <w:r w:rsidRPr="00572756">
              <w:rPr>
                <w:rFonts w:ascii="Arial" w:hAnsi="Arial" w:cs="Arial"/>
              </w:rPr>
              <w:t xml:space="preserve"> </w:t>
            </w:r>
            <w:proofErr w:type="spellStart"/>
            <w:r w:rsidRPr="00572756">
              <w:rPr>
                <w:rFonts w:ascii="Arial" w:hAnsi="Arial" w:cs="Arial"/>
              </w:rPr>
              <w:t>Turkish</w:t>
            </w:r>
            <w:proofErr w:type="spellEnd"/>
            <w:r w:rsidRPr="00572756">
              <w:rPr>
                <w:rFonts w:ascii="Arial" w:hAnsi="Arial" w:cs="Arial"/>
              </w:rPr>
              <w:t xml:space="preserve"> I</w:t>
            </w:r>
          </w:p>
        </w:tc>
        <w:tc>
          <w:tcPr>
            <w:tcW w:w="0" w:type="auto"/>
            <w:shd w:val="clear" w:color="auto" w:fill="auto"/>
          </w:tcPr>
          <w:p w14:paraId="25270186" w14:textId="78B3B06D" w:rsidR="00B30C06" w:rsidRPr="00A824C8" w:rsidRDefault="00FB07DD" w:rsidP="00B30C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/E</w:t>
            </w:r>
          </w:p>
        </w:tc>
        <w:tc>
          <w:tcPr>
            <w:tcW w:w="0" w:type="auto"/>
            <w:shd w:val="clear" w:color="auto" w:fill="auto"/>
          </w:tcPr>
          <w:p w14:paraId="54D0B498" w14:textId="3F60A750" w:rsidR="00B30C06" w:rsidRPr="00A824C8" w:rsidRDefault="00572756" w:rsidP="00B30C06">
            <w:pPr>
              <w:rPr>
                <w:rFonts w:ascii="Arial" w:hAnsi="Arial" w:cs="Arial"/>
              </w:rPr>
            </w:pPr>
            <w:r w:rsidRPr="00572756">
              <w:rPr>
                <w:rFonts w:ascii="Arial" w:hAnsi="Arial" w:cs="Arial"/>
              </w:rPr>
              <w:t>Servis Dersi</w:t>
            </w:r>
          </w:p>
        </w:tc>
        <w:tc>
          <w:tcPr>
            <w:tcW w:w="0" w:type="auto"/>
            <w:shd w:val="clear" w:color="auto" w:fill="auto"/>
          </w:tcPr>
          <w:p w14:paraId="65AD0056" w14:textId="39A65460" w:rsidR="00B30C06" w:rsidRPr="00A824C8" w:rsidRDefault="00B30C06" w:rsidP="00B30C06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38F2CA45" w14:textId="76E78F58" w:rsidR="00B30C06" w:rsidRPr="00A824C8" w:rsidRDefault="00B30C06" w:rsidP="00B30C06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</w:tcPr>
          <w:p w14:paraId="5546898A" w14:textId="1E6C5329" w:rsidR="00B30C06" w:rsidRPr="00A824C8" w:rsidRDefault="00B30C06" w:rsidP="00B30C06">
            <w:pPr>
              <w:rPr>
                <w:rFonts w:ascii="Arial" w:hAnsi="Arial" w:cs="Arial"/>
              </w:rPr>
            </w:pPr>
          </w:p>
        </w:tc>
      </w:tr>
      <w:tr w:rsidR="00604797" w:rsidRPr="00A824C8" w14:paraId="13EE62A4" w14:textId="77777777" w:rsidTr="00604797">
        <w:trPr>
          <w:trHeight w:val="289"/>
        </w:trPr>
        <w:tc>
          <w:tcPr>
            <w:tcW w:w="0" w:type="auto"/>
            <w:gridSpan w:val="6"/>
            <w:shd w:val="clear" w:color="auto" w:fill="auto"/>
          </w:tcPr>
          <w:p w14:paraId="2B73C8E2" w14:textId="23F0154C" w:rsidR="00604797" w:rsidRPr="00A824C8" w:rsidRDefault="00604797" w:rsidP="00B30C06">
            <w:pPr>
              <w:rPr>
                <w:rFonts w:ascii="Arial" w:hAnsi="Arial" w:cs="Arial"/>
              </w:rPr>
            </w:pPr>
            <w:r w:rsidRPr="00604797">
              <w:rPr>
                <w:rFonts w:ascii="Arial" w:hAnsi="Arial" w:cs="Arial"/>
              </w:rPr>
              <w:t>* CFL 102 Zorunlu Yabancı Dil II ders listesi aşağıda yer almaktadır</w:t>
            </w:r>
            <w:r w:rsidR="00FB07DD">
              <w:rPr>
                <w:rFonts w:ascii="Arial" w:hAnsi="Arial" w:cs="Arial"/>
              </w:rPr>
              <w:t>.</w:t>
            </w:r>
          </w:p>
        </w:tc>
      </w:tr>
      <w:tr w:rsidR="00604797" w:rsidRPr="00A824C8" w14:paraId="0030B3AA" w14:textId="77777777" w:rsidTr="00604797">
        <w:trPr>
          <w:trHeight w:val="562"/>
        </w:trPr>
        <w:tc>
          <w:tcPr>
            <w:tcW w:w="0" w:type="auto"/>
            <w:gridSpan w:val="6"/>
            <w:shd w:val="clear" w:color="auto" w:fill="auto"/>
          </w:tcPr>
          <w:p w14:paraId="653D6AA2" w14:textId="7BD0C5FA" w:rsidR="00604797" w:rsidRPr="00604797" w:rsidRDefault="00604797" w:rsidP="00604797">
            <w:pPr>
              <w:rPr>
                <w:rFonts w:ascii="Arial" w:hAnsi="Arial" w:cs="Arial"/>
              </w:rPr>
            </w:pPr>
            <w:r w:rsidRPr="00604797">
              <w:rPr>
                <w:rFonts w:ascii="Arial" w:hAnsi="Arial" w:cs="Arial"/>
              </w:rPr>
              <w:t>** SAT102 Seçmeli Akademik Türkçe II/</w:t>
            </w:r>
            <w:proofErr w:type="spellStart"/>
            <w:r w:rsidRPr="00604797">
              <w:rPr>
                <w:rFonts w:ascii="Arial" w:hAnsi="Arial" w:cs="Arial"/>
              </w:rPr>
              <w:t>Elective</w:t>
            </w:r>
            <w:proofErr w:type="spellEnd"/>
            <w:r w:rsidRPr="00604797">
              <w:rPr>
                <w:rFonts w:ascii="Arial" w:hAnsi="Arial" w:cs="Arial"/>
              </w:rPr>
              <w:t xml:space="preserve"> </w:t>
            </w:r>
            <w:proofErr w:type="spellStart"/>
            <w:r w:rsidRPr="00604797">
              <w:rPr>
                <w:rFonts w:ascii="Arial" w:hAnsi="Arial" w:cs="Arial"/>
              </w:rPr>
              <w:t>Academik</w:t>
            </w:r>
            <w:proofErr w:type="spellEnd"/>
            <w:r w:rsidRPr="00604797">
              <w:rPr>
                <w:rFonts w:ascii="Arial" w:hAnsi="Arial" w:cs="Arial"/>
              </w:rPr>
              <w:t xml:space="preserve"> </w:t>
            </w:r>
            <w:proofErr w:type="spellStart"/>
            <w:r w:rsidRPr="00604797">
              <w:rPr>
                <w:rFonts w:ascii="Arial" w:hAnsi="Arial" w:cs="Arial"/>
              </w:rPr>
              <w:t>Turkish</w:t>
            </w:r>
            <w:proofErr w:type="spellEnd"/>
            <w:r w:rsidRPr="00604797">
              <w:rPr>
                <w:rFonts w:ascii="Arial" w:hAnsi="Arial" w:cs="Arial"/>
              </w:rPr>
              <w:t xml:space="preserve"> II dersi Üniversitemiz Senatosunun 30.04.2019 tarihli ve 2019/51 sayılı kararı ile yabancı uyruklu öğrencilere yönelik seçmeli ders olarak açılacaktır.</w:t>
            </w:r>
          </w:p>
        </w:tc>
      </w:tr>
      <w:tr w:rsidR="00604797" w:rsidRPr="00A824C8" w14:paraId="346D8CA8" w14:textId="77777777" w:rsidTr="00604797">
        <w:trPr>
          <w:trHeight w:val="371"/>
        </w:trPr>
        <w:tc>
          <w:tcPr>
            <w:tcW w:w="0" w:type="auto"/>
            <w:gridSpan w:val="6"/>
            <w:shd w:val="clear" w:color="auto" w:fill="auto"/>
          </w:tcPr>
          <w:p w14:paraId="49D2BB70" w14:textId="3DD568F0" w:rsidR="00604797" w:rsidRPr="00A824C8" w:rsidRDefault="00604797" w:rsidP="00B30C06">
            <w:pPr>
              <w:rPr>
                <w:rFonts w:ascii="Arial" w:hAnsi="Arial" w:cs="Arial"/>
              </w:rPr>
            </w:pPr>
            <w:r w:rsidRPr="00604797">
              <w:rPr>
                <w:rFonts w:ascii="Arial" w:hAnsi="Arial" w:cs="Arial"/>
              </w:rPr>
              <w:t xml:space="preserve">*** Derslikler: (I) I Blok; (M) </w:t>
            </w:r>
            <w:proofErr w:type="spellStart"/>
            <w:r w:rsidRPr="00604797">
              <w:rPr>
                <w:rFonts w:ascii="Arial" w:hAnsi="Arial" w:cs="Arial"/>
              </w:rPr>
              <w:t>Mayem</w:t>
            </w:r>
            <w:proofErr w:type="spellEnd"/>
            <w:r w:rsidRPr="00604797">
              <w:rPr>
                <w:rFonts w:ascii="Arial" w:hAnsi="Arial" w:cs="Arial"/>
              </w:rPr>
              <w:t xml:space="preserve"> Hazırlık Binası; (SB) Sümer Bank Binası; (V) Valilik Bin</w:t>
            </w:r>
            <w:r>
              <w:rPr>
                <w:rFonts w:ascii="Arial" w:hAnsi="Arial" w:cs="Arial"/>
              </w:rPr>
              <w:t>ası</w:t>
            </w:r>
          </w:p>
        </w:tc>
      </w:tr>
    </w:tbl>
    <w:p w14:paraId="70F20EF3" w14:textId="002585CE" w:rsidR="00AE107E" w:rsidRDefault="00AE107E" w:rsidP="00572756">
      <w:pPr>
        <w:jc w:val="both"/>
        <w:rPr>
          <w:rFonts w:ascii="Arial" w:hAnsi="Arial" w:cs="Arial"/>
        </w:rPr>
      </w:pPr>
    </w:p>
    <w:p w14:paraId="3A8AF2E6" w14:textId="550C66E7" w:rsidR="00604797" w:rsidRDefault="00604797" w:rsidP="00572756">
      <w:pPr>
        <w:jc w:val="both"/>
        <w:rPr>
          <w:rFonts w:ascii="Arial" w:hAnsi="Arial" w:cs="Arial"/>
        </w:rPr>
      </w:pPr>
    </w:p>
    <w:p w14:paraId="57D49172" w14:textId="10DCA0FA" w:rsidR="00604797" w:rsidRDefault="00604797" w:rsidP="00572756">
      <w:pPr>
        <w:jc w:val="both"/>
        <w:rPr>
          <w:rFonts w:ascii="Arial" w:hAnsi="Arial" w:cs="Arial"/>
        </w:rPr>
      </w:pPr>
    </w:p>
    <w:p w14:paraId="7B185322" w14:textId="6F3A4805" w:rsidR="00604797" w:rsidRDefault="00604797" w:rsidP="00572756">
      <w:pPr>
        <w:jc w:val="both"/>
        <w:rPr>
          <w:rFonts w:ascii="Arial" w:hAnsi="Arial" w:cs="Arial"/>
        </w:rPr>
      </w:pPr>
    </w:p>
    <w:p w14:paraId="29E9CDA5" w14:textId="09830717" w:rsidR="00604797" w:rsidRDefault="00604797" w:rsidP="00572756">
      <w:pPr>
        <w:jc w:val="both"/>
        <w:rPr>
          <w:rFonts w:ascii="Arial" w:hAnsi="Arial" w:cs="Arial"/>
        </w:rPr>
      </w:pPr>
    </w:p>
    <w:p w14:paraId="02B3B029" w14:textId="4279CE37" w:rsidR="00604797" w:rsidRDefault="00604797" w:rsidP="00572756">
      <w:pPr>
        <w:jc w:val="both"/>
        <w:rPr>
          <w:rFonts w:ascii="Arial" w:hAnsi="Arial" w:cs="Arial"/>
        </w:rPr>
      </w:pPr>
    </w:p>
    <w:p w14:paraId="55E8EC19" w14:textId="77777777" w:rsidR="00604797" w:rsidRDefault="00604797" w:rsidP="00572756">
      <w:pPr>
        <w:jc w:val="both"/>
        <w:rPr>
          <w:rFonts w:ascii="Arial" w:hAnsi="Arial" w:cs="Arial"/>
        </w:rPr>
      </w:pPr>
    </w:p>
    <w:p w14:paraId="18992E55" w14:textId="47933D95" w:rsidR="00604797" w:rsidRDefault="00604797" w:rsidP="00572756">
      <w:pPr>
        <w:jc w:val="both"/>
        <w:rPr>
          <w:rFonts w:ascii="Arial" w:hAnsi="Arial" w:cs="Arial"/>
        </w:rPr>
      </w:pPr>
    </w:p>
    <w:tbl>
      <w:tblPr>
        <w:tblStyle w:val="TabloKlavuzu"/>
        <w:tblW w:w="13140" w:type="dxa"/>
        <w:tblLook w:val="04A0" w:firstRow="1" w:lastRow="0" w:firstColumn="1" w:lastColumn="0" w:noHBand="0" w:noVBand="1"/>
      </w:tblPr>
      <w:tblGrid>
        <w:gridCol w:w="3369"/>
        <w:gridCol w:w="2470"/>
        <w:gridCol w:w="2758"/>
        <w:gridCol w:w="2148"/>
        <w:gridCol w:w="1330"/>
        <w:gridCol w:w="1065"/>
      </w:tblGrid>
      <w:tr w:rsidR="00D26605" w:rsidRPr="00973DFF" w14:paraId="142572A5" w14:textId="77777777" w:rsidTr="004A6049">
        <w:trPr>
          <w:trHeight w:val="647"/>
        </w:trPr>
        <w:tc>
          <w:tcPr>
            <w:tcW w:w="0" w:type="auto"/>
            <w:shd w:val="clear" w:color="auto" w:fill="auto"/>
          </w:tcPr>
          <w:p w14:paraId="14782F80" w14:textId="1BD8D5C5" w:rsidR="00FB07DD" w:rsidRDefault="000E7041" w:rsidP="00FB07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CFL 102 COURSE LIST</w:t>
            </w:r>
          </w:p>
          <w:p w14:paraId="1F15BEBC" w14:textId="77777777" w:rsidR="000E7041" w:rsidRDefault="000E7041" w:rsidP="000E7041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DERS KODU VE ADI</w:t>
            </w:r>
          </w:p>
          <w:p w14:paraId="688DB2EB" w14:textId="4352D922" w:rsidR="000E7041" w:rsidRPr="00973DFF" w:rsidRDefault="000E7041" w:rsidP="00FB07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COURSE’S CODE &amp; NAME)</w:t>
            </w:r>
            <w:bookmarkStart w:id="0" w:name="_GoBack"/>
            <w:bookmarkEnd w:id="0"/>
          </w:p>
          <w:p w14:paraId="116E3250" w14:textId="77777777" w:rsidR="00FB07DD" w:rsidRPr="00973DFF" w:rsidRDefault="00FB07DD" w:rsidP="00FB07DD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0" w:type="auto"/>
          </w:tcPr>
          <w:p w14:paraId="1344DE11" w14:textId="77777777" w:rsidR="00FB07DD" w:rsidRDefault="00FB07DD" w:rsidP="00FB07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Zorunlu Seçmeli </w:t>
            </w:r>
          </w:p>
          <w:p w14:paraId="4B8CE840" w14:textId="5407F5E9" w:rsidR="00FB07DD" w:rsidRPr="00973DFF" w:rsidRDefault="00FB07DD" w:rsidP="00FB07D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</w:t>
            </w:r>
            <w:proofErr w:type="spellStart"/>
            <w:r>
              <w:rPr>
                <w:rFonts w:ascii="Arial" w:hAnsi="Arial" w:cs="Arial"/>
                <w:b/>
              </w:rPr>
              <w:t>Compulsory</w:t>
            </w:r>
            <w:proofErr w:type="spellEnd"/>
            <w:r>
              <w:rPr>
                <w:rFonts w:ascii="Arial" w:hAnsi="Arial" w:cs="Arial"/>
                <w:b/>
              </w:rPr>
              <w:t xml:space="preserve">/ </w:t>
            </w:r>
            <w:proofErr w:type="spellStart"/>
            <w:r>
              <w:rPr>
                <w:rFonts w:ascii="Arial" w:hAnsi="Arial" w:cs="Arial"/>
                <w:b/>
              </w:rPr>
              <w:t>Elective</w:t>
            </w:r>
            <w:proofErr w:type="spellEnd"/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0" w:type="auto"/>
            <w:shd w:val="clear" w:color="auto" w:fill="auto"/>
          </w:tcPr>
          <w:p w14:paraId="38DCEA45" w14:textId="77777777" w:rsidR="00FB07DD" w:rsidRDefault="00FB07DD" w:rsidP="00FB07DD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DERS SORUMLUSU</w:t>
            </w:r>
          </w:p>
          <w:p w14:paraId="77B6BA23" w14:textId="0E142BDE" w:rsidR="00FB07DD" w:rsidRPr="00973DFF" w:rsidRDefault="00FB07DD" w:rsidP="00FB07D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(INSTRUCTER)</w:t>
            </w:r>
          </w:p>
        </w:tc>
        <w:tc>
          <w:tcPr>
            <w:tcW w:w="0" w:type="auto"/>
            <w:shd w:val="clear" w:color="auto" w:fill="auto"/>
          </w:tcPr>
          <w:p w14:paraId="5282EB4F" w14:textId="77777777" w:rsidR="00FB07DD" w:rsidRDefault="00FB07DD" w:rsidP="00FB07DD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GÜN</w:t>
            </w:r>
          </w:p>
          <w:p w14:paraId="380FB738" w14:textId="038A0713" w:rsidR="00FB07DD" w:rsidRPr="00973DFF" w:rsidRDefault="00FB07DD" w:rsidP="00FB07DD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</w:rPr>
              <w:t>(DAY)</w:t>
            </w:r>
          </w:p>
        </w:tc>
        <w:tc>
          <w:tcPr>
            <w:tcW w:w="0" w:type="auto"/>
            <w:shd w:val="clear" w:color="auto" w:fill="auto"/>
          </w:tcPr>
          <w:p w14:paraId="2794E495" w14:textId="77777777" w:rsidR="00FB07DD" w:rsidRDefault="00FB07DD" w:rsidP="00FB07DD">
            <w:pPr>
              <w:rPr>
                <w:rFonts w:ascii="Arial" w:hAnsi="Arial" w:cs="Arial"/>
                <w:b/>
              </w:rPr>
            </w:pPr>
            <w:r w:rsidRPr="00973DFF">
              <w:rPr>
                <w:rFonts w:ascii="Arial" w:hAnsi="Arial" w:cs="Arial"/>
                <w:b/>
              </w:rPr>
              <w:t>SAAT</w:t>
            </w:r>
          </w:p>
          <w:p w14:paraId="4DF4A567" w14:textId="1611F263" w:rsidR="00FB07DD" w:rsidRPr="00973DFF" w:rsidRDefault="00FB07DD" w:rsidP="00FB07DD">
            <w:pPr>
              <w:rPr>
                <w:rFonts w:ascii="Arial" w:hAnsi="Arial" w:cs="Arial"/>
                <w:b/>
                <w:u w:val="single"/>
              </w:rPr>
            </w:pPr>
            <w:r w:rsidRPr="00FB07DD">
              <w:rPr>
                <w:rFonts w:ascii="Arial" w:hAnsi="Arial" w:cs="Arial"/>
                <w:b/>
              </w:rPr>
              <w:t>(TIME)</w:t>
            </w:r>
          </w:p>
        </w:tc>
        <w:tc>
          <w:tcPr>
            <w:tcW w:w="0" w:type="auto"/>
            <w:shd w:val="clear" w:color="auto" w:fill="auto"/>
          </w:tcPr>
          <w:p w14:paraId="2C3E2756" w14:textId="4E1B1AF2" w:rsidR="00FB07DD" w:rsidRPr="00FB07DD" w:rsidRDefault="00FB07DD" w:rsidP="00FB07DD">
            <w:pPr>
              <w:rPr>
                <w:rFonts w:ascii="Arial" w:hAnsi="Arial" w:cs="Arial"/>
                <w:b/>
              </w:rPr>
            </w:pPr>
            <w:r w:rsidRPr="00FB07DD">
              <w:rPr>
                <w:rFonts w:ascii="Arial" w:hAnsi="Arial" w:cs="Arial"/>
                <w:b/>
              </w:rPr>
              <w:t>YER</w:t>
            </w:r>
          </w:p>
          <w:p w14:paraId="3D7A33E3" w14:textId="6777DB44" w:rsidR="00FB07DD" w:rsidRPr="00973DFF" w:rsidRDefault="00FB07DD" w:rsidP="00FB07DD">
            <w:pPr>
              <w:rPr>
                <w:rFonts w:ascii="Arial" w:hAnsi="Arial" w:cs="Arial"/>
                <w:b/>
                <w:u w:val="single"/>
              </w:rPr>
            </w:pPr>
            <w:r w:rsidRPr="00FB07DD">
              <w:rPr>
                <w:rFonts w:ascii="Arial" w:hAnsi="Arial" w:cs="Arial"/>
                <w:b/>
              </w:rPr>
              <w:t>(PLACE)</w:t>
            </w:r>
          </w:p>
        </w:tc>
      </w:tr>
      <w:tr w:rsidR="00D26605" w:rsidRPr="00A824C8" w14:paraId="554A088A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0B234DA8" w14:textId="79D7C1A3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ARB102 Arapça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Arabic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7A004E71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1DDEADF2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466EA4A" w14:textId="78CE4FF7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</w:tcPr>
          <w:p w14:paraId="0235228E" w14:textId="77777777" w:rsidR="00D26605" w:rsidRDefault="00D26605" w:rsidP="00D26605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</w:rPr>
            </w:pPr>
          </w:p>
          <w:p w14:paraId="5339527B" w14:textId="77777777" w:rsidR="00D26605" w:rsidRDefault="00D26605" w:rsidP="00D26605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</w:rPr>
            </w:pPr>
          </w:p>
          <w:p w14:paraId="5B3704EE" w14:textId="591E196A" w:rsidR="00F800F4" w:rsidRPr="00D26605" w:rsidRDefault="00D26605" w:rsidP="00D26605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r.Gör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>. Yasin GÜNAYDI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97B076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5DFD8C03" w14:textId="22358763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68C4F573" w14:textId="3C06C124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10018C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70159746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67CBA27C" w14:textId="56EA2837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10:10-12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8AD201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683A6C25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0A255567" w14:textId="23A76780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IZ-07</w:t>
            </w:r>
          </w:p>
        </w:tc>
      </w:tr>
      <w:tr w:rsidR="00D26605" w:rsidRPr="00A824C8" w14:paraId="00FD2274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07BA51E6" w14:textId="3F4E6CF5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ARM102 Ermenice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Armenian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2D12DE85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440943BF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11E4A3A6" w14:textId="47EF57D4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</w:tcPr>
          <w:p w14:paraId="680BA7E9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0B66C889" w14:textId="65B190C4" w:rsidR="00D26605" w:rsidRPr="00F800F4" w:rsidRDefault="00D26605" w:rsidP="00F800F4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0127F036" w14:textId="3234B2D5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 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437032F" w14:textId="7F6C31BC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 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D820B6C" w14:textId="115DA427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 </w:t>
            </w:r>
          </w:p>
        </w:tc>
      </w:tr>
      <w:tr w:rsidR="00D26605" w:rsidRPr="00A824C8" w14:paraId="65A5E753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7177642D" w14:textId="3782CA11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CHN102 Çince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Chinese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5E7D4264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7DF2B432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0C4AF8BE" w14:textId="0668CFA6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3353990" w14:textId="3E896EB6" w:rsidR="00F800F4" w:rsidRPr="00F800F4" w:rsidRDefault="00F800F4" w:rsidP="00F800F4">
            <w:pPr>
              <w:rPr>
                <w:rFonts w:ascii="Arial" w:hAnsi="Arial" w:cs="Arial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r.Gör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>. Cansu KÖRKEM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9D39B5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5D6339C8" w14:textId="2859945B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1BEE070E" w14:textId="42AC86D2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126A66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2A032D36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15917157" w14:textId="3E32480F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10:10-12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61A1AE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7E83B64C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07B5D480" w14:textId="718460D5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VZ-01</w:t>
            </w:r>
          </w:p>
        </w:tc>
      </w:tr>
      <w:tr w:rsidR="00D26605" w:rsidRPr="00A824C8" w14:paraId="5A0E48C3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58592232" w14:textId="65A894ED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FRE102 Fransızca II / French II</w:t>
            </w:r>
          </w:p>
        </w:tc>
        <w:tc>
          <w:tcPr>
            <w:tcW w:w="0" w:type="auto"/>
            <w:shd w:val="clear" w:color="auto" w:fill="auto"/>
          </w:tcPr>
          <w:p w14:paraId="5935B32B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0F3F4041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E81AD21" w14:textId="7C276AF5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E3C0063" w14:textId="0D824071" w:rsidR="00F800F4" w:rsidRPr="00F800F4" w:rsidRDefault="00F800F4" w:rsidP="00F800F4">
            <w:pPr>
              <w:rPr>
                <w:rFonts w:ascii="Arial" w:hAnsi="Arial" w:cs="Arial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r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. Gör.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Mümün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BULU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6899F5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419AF993" w14:textId="1DBB95A5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1EE7A34B" w14:textId="71654741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13355E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7FFA3E3B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3770391B" w14:textId="6C4DCE8F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10:10-12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ACCCDB" w14:textId="77777777" w:rsidR="00D26605" w:rsidRDefault="00F800F4" w:rsidP="00F800F4">
            <w:pPr>
              <w:rPr>
                <w:rFonts w:ascii="Arial" w:hAnsi="Arial" w:cs="Arial"/>
                <w:color w:val="000000"/>
              </w:rPr>
            </w:pPr>
            <w:r w:rsidRPr="00F800F4">
              <w:rPr>
                <w:rFonts w:ascii="Arial" w:hAnsi="Arial" w:cs="Arial"/>
                <w:color w:val="000000"/>
              </w:rPr>
              <w:br/>
            </w:r>
          </w:p>
          <w:p w14:paraId="674B97E0" w14:textId="533BEDAF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IZ-11</w:t>
            </w:r>
          </w:p>
        </w:tc>
      </w:tr>
      <w:tr w:rsidR="00D26605" w:rsidRPr="00A824C8" w14:paraId="0DFCB7AD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710A3941" w14:textId="78A5A64A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FRL102 Farsça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Persian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311D5A15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2E71BADB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30435957" w14:textId="4E159E96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2C739A5" w14:textId="5ED9EDB2" w:rsidR="00F800F4" w:rsidRPr="00F800F4" w:rsidRDefault="00F800F4" w:rsidP="00F800F4">
            <w:pPr>
              <w:rPr>
                <w:rFonts w:ascii="Arial" w:hAnsi="Arial" w:cs="Arial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t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>. Gör. Semra DEMİRİZ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42110C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16504F93" w14:textId="07E71CA1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4FFB3D04" w14:textId="22097200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9F8096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06F1260F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7460A6A1" w14:textId="7E225A5A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10:10-12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12BBFD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50D7B25D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3AE56912" w14:textId="12C2A8F0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VZ-04</w:t>
            </w:r>
          </w:p>
        </w:tc>
      </w:tr>
      <w:tr w:rsidR="00D26605" w:rsidRPr="00A824C8" w14:paraId="6EAEE9D1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08FC0ED0" w14:textId="647B8F96" w:rsidR="00F800F4" w:rsidRPr="00F800F4" w:rsidRDefault="00F800F4" w:rsidP="00F800F4">
            <w:pPr>
              <w:rPr>
                <w:rFonts w:ascii="Arial" w:hAnsi="Arial" w:cs="Arial"/>
                <w:color w:val="000000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GER102 Almanca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German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76087FD8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8AB84C0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48D0FF01" w14:textId="3F1D78AE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4D3A11B" w14:textId="6980BDC6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Zeynep OLGAÇ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9F2FE1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165AAF86" w14:textId="2994DAEB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15D85730" w14:textId="300C6426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1079ED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0A1FEB3A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27957FC4" w14:textId="07595BB5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08:10-10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D3AEC9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690F13F4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2D5345F1" w14:textId="1AE54830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VZ-01</w:t>
            </w:r>
          </w:p>
        </w:tc>
      </w:tr>
      <w:tr w:rsidR="00D26605" w:rsidRPr="00A824C8" w14:paraId="1E9D7D1C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1E4C4734" w14:textId="118BA49F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ITA102 İtalyanca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Italian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7253F584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5C80CBD5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F545CD8" w14:textId="19FEBC0C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27ACB33" w14:textId="0AFD354B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BD21968" w14:textId="10AF1E6A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 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6254EE6" w14:textId="1038F1BF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 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0509629" w14:textId="56730ED2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 </w:t>
            </w:r>
          </w:p>
        </w:tc>
      </w:tr>
      <w:tr w:rsidR="00D26605" w:rsidRPr="00A824C8" w14:paraId="440D55E9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67A7CD71" w14:textId="29FF2E5A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JPN102 Japonca II / </w:t>
            </w:r>
            <w:proofErr w:type="spellStart"/>
            <w:r w:rsidRPr="00F800F4">
              <w:rPr>
                <w:rFonts w:ascii="Arial" w:hAnsi="Arial" w:cs="Arial"/>
                <w:color w:val="000000"/>
              </w:rPr>
              <w:t>Japanese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 xml:space="preserve"> II</w:t>
            </w:r>
          </w:p>
        </w:tc>
        <w:tc>
          <w:tcPr>
            <w:tcW w:w="0" w:type="auto"/>
            <w:shd w:val="clear" w:color="auto" w:fill="auto"/>
          </w:tcPr>
          <w:p w14:paraId="501B95E6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D3DD268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2B8153A6" w14:textId="4D5266C8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B72DADA" w14:textId="2EF221FD" w:rsidR="00F800F4" w:rsidRPr="00F800F4" w:rsidRDefault="00F800F4" w:rsidP="00F800F4">
            <w:pPr>
              <w:rPr>
                <w:rFonts w:ascii="Arial" w:hAnsi="Arial" w:cs="Arial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r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>. Gör. Nurullah SA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D2787B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2AAE4A29" w14:textId="4BFCA1A8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2042A4FB" w14:textId="7B5FDBB6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E95F13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40A6B225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37BFE51C" w14:textId="37F15716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08:10-10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9F5453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651F2B6C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57C5384A" w14:textId="7872BF3B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VZ-07</w:t>
            </w:r>
          </w:p>
        </w:tc>
      </w:tr>
      <w:tr w:rsidR="00D26605" w:rsidRPr="00A824C8" w14:paraId="7765796F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0F0587F1" w14:textId="4D97E43E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RUS102 Rusça II / Russian II</w:t>
            </w:r>
          </w:p>
        </w:tc>
        <w:tc>
          <w:tcPr>
            <w:tcW w:w="0" w:type="auto"/>
            <w:shd w:val="clear" w:color="auto" w:fill="auto"/>
          </w:tcPr>
          <w:p w14:paraId="4832D04B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AFD39A9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623CE577" w14:textId="606DAFC6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53BF9EB" w14:textId="1A0EB30A" w:rsidR="00F800F4" w:rsidRPr="00F800F4" w:rsidRDefault="00F800F4" w:rsidP="00F800F4">
            <w:pPr>
              <w:rPr>
                <w:rFonts w:ascii="Arial" w:hAnsi="Arial" w:cs="Arial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r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>. Gör. Ceren AKYÜZ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0BDA95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78DD15E1" w14:textId="6664E757" w:rsid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</w:p>
          <w:p w14:paraId="78EF9797" w14:textId="549D618E" w:rsidR="00F800F4" w:rsidRPr="00F800F4" w:rsidRDefault="00F800F4" w:rsidP="00F800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21228B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6A088B44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1A97794A" w14:textId="45370005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08:10-10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6AF60D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6BC5BA9B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4014C20E" w14:textId="106E1FC6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I1-16</w:t>
            </w:r>
          </w:p>
        </w:tc>
      </w:tr>
      <w:tr w:rsidR="00D26605" w:rsidRPr="00A824C8" w14:paraId="36473C0F" w14:textId="77777777" w:rsidTr="004A6049">
        <w:trPr>
          <w:trHeight w:val="647"/>
        </w:trPr>
        <w:tc>
          <w:tcPr>
            <w:tcW w:w="0" w:type="auto"/>
            <w:shd w:val="clear" w:color="auto" w:fill="auto"/>
            <w:vAlign w:val="bottom"/>
          </w:tcPr>
          <w:p w14:paraId="0B489AAD" w14:textId="150862ED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 xml:space="preserve">SPA102 İspanyolca / Spanish II </w:t>
            </w:r>
          </w:p>
        </w:tc>
        <w:tc>
          <w:tcPr>
            <w:tcW w:w="0" w:type="auto"/>
            <w:shd w:val="clear" w:color="auto" w:fill="auto"/>
          </w:tcPr>
          <w:p w14:paraId="209106A1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0D24876A" w14:textId="77777777" w:rsidR="00F800F4" w:rsidRDefault="00F800F4" w:rsidP="00F800F4">
            <w:pPr>
              <w:rPr>
                <w:rFonts w:ascii="Arial" w:hAnsi="Arial" w:cs="Arial"/>
              </w:rPr>
            </w:pPr>
          </w:p>
          <w:p w14:paraId="7B629FF5" w14:textId="76B80854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Z/C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19F7FCB" w14:textId="40F74F17" w:rsidR="00F800F4" w:rsidRPr="00F800F4" w:rsidRDefault="00F800F4" w:rsidP="00F800F4">
            <w:pPr>
              <w:rPr>
                <w:rFonts w:ascii="Arial" w:hAnsi="Arial" w:cs="Arial"/>
              </w:rPr>
            </w:pPr>
            <w:proofErr w:type="spellStart"/>
            <w:r w:rsidRPr="00F800F4">
              <w:rPr>
                <w:rFonts w:ascii="Arial" w:hAnsi="Arial" w:cs="Arial"/>
                <w:color w:val="000000"/>
              </w:rPr>
              <w:t>Öğr</w:t>
            </w:r>
            <w:proofErr w:type="spellEnd"/>
            <w:r w:rsidRPr="00F800F4">
              <w:rPr>
                <w:rFonts w:ascii="Arial" w:hAnsi="Arial" w:cs="Arial"/>
                <w:color w:val="000000"/>
              </w:rPr>
              <w:t>. Gör. Neslihan ORTAÇ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20D0AC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2EF63B54" w14:textId="09CD6824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Salı-Perşembe</w:t>
            </w:r>
            <w:r w:rsidRPr="00F800F4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Tuesday</w:t>
            </w:r>
            <w:proofErr w:type="spellEnd"/>
            <w:r>
              <w:rPr>
                <w:rFonts w:ascii="Arial" w:hAnsi="Arial" w:cs="Arial"/>
              </w:rPr>
              <w:t xml:space="preserve">- </w:t>
            </w:r>
            <w:proofErr w:type="spellStart"/>
            <w:r>
              <w:rPr>
                <w:rFonts w:ascii="Arial" w:hAnsi="Arial" w:cs="Arial"/>
              </w:rPr>
              <w:t>Thursda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8ECEC6" w14:textId="77777777" w:rsidR="00D26605" w:rsidRDefault="00D26605" w:rsidP="00F800F4">
            <w:pPr>
              <w:rPr>
                <w:rFonts w:ascii="Arial" w:hAnsi="Arial" w:cs="Arial"/>
              </w:rPr>
            </w:pPr>
          </w:p>
          <w:p w14:paraId="374EE247" w14:textId="64D3AC88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</w:rPr>
              <w:t>08:10-10:00</w:t>
            </w:r>
            <w:r w:rsidRPr="00F800F4">
              <w:rPr>
                <w:rFonts w:ascii="Arial" w:hAnsi="Arial" w:cs="Arial"/>
              </w:rPr>
              <w:br/>
              <w:t>10:10-12: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57734A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2D3BE3AF" w14:textId="77777777" w:rsidR="00D26605" w:rsidRDefault="00D26605" w:rsidP="00F800F4">
            <w:pPr>
              <w:rPr>
                <w:rFonts w:ascii="Arial" w:hAnsi="Arial" w:cs="Arial"/>
                <w:color w:val="000000"/>
              </w:rPr>
            </w:pPr>
          </w:p>
          <w:p w14:paraId="684B92AF" w14:textId="3CEEB8FF" w:rsidR="00F800F4" w:rsidRPr="00F800F4" w:rsidRDefault="00F800F4" w:rsidP="00F800F4">
            <w:pPr>
              <w:rPr>
                <w:rFonts w:ascii="Arial" w:hAnsi="Arial" w:cs="Arial"/>
              </w:rPr>
            </w:pPr>
            <w:r w:rsidRPr="00F800F4">
              <w:rPr>
                <w:rFonts w:ascii="Arial" w:hAnsi="Arial" w:cs="Arial"/>
                <w:color w:val="000000"/>
              </w:rPr>
              <w:t>DZ-101</w:t>
            </w:r>
          </w:p>
        </w:tc>
      </w:tr>
    </w:tbl>
    <w:p w14:paraId="2ED30FBE" w14:textId="421F61BE" w:rsidR="004A6049" w:rsidRPr="00D26605" w:rsidRDefault="004A6049" w:rsidP="00D26605">
      <w:pPr>
        <w:jc w:val="both"/>
        <w:rPr>
          <w:rFonts w:ascii="Arial" w:hAnsi="Arial" w:cs="Arial"/>
        </w:rPr>
      </w:pPr>
    </w:p>
    <w:sectPr w:rsidR="004A6049" w:rsidRPr="00D26605" w:rsidSect="00535D9D">
      <w:headerReference w:type="default" r:id="rId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C5194" w14:textId="77777777" w:rsidR="005E697E" w:rsidRDefault="005E697E" w:rsidP="00A67FDA">
      <w:r>
        <w:separator/>
      </w:r>
    </w:p>
  </w:endnote>
  <w:endnote w:type="continuationSeparator" w:id="0">
    <w:p w14:paraId="4BD27EAB" w14:textId="77777777" w:rsidR="005E697E" w:rsidRDefault="005E697E" w:rsidP="00A67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F5863" w14:textId="77777777" w:rsidR="005E697E" w:rsidRDefault="005E697E" w:rsidP="00A67FDA">
      <w:r>
        <w:separator/>
      </w:r>
    </w:p>
  </w:footnote>
  <w:footnote w:type="continuationSeparator" w:id="0">
    <w:p w14:paraId="7B0A3210" w14:textId="77777777" w:rsidR="005E697E" w:rsidRDefault="005E697E" w:rsidP="00A67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EAB6E" w14:textId="77777777" w:rsidR="00A67FDA" w:rsidRPr="00B84565" w:rsidRDefault="00A67FDA" w:rsidP="00A67FDA">
    <w:pPr>
      <w:jc w:val="center"/>
      <w:rPr>
        <w:rFonts w:ascii="Arial" w:hAnsi="Arial" w:cs="Arial"/>
        <w:b/>
      </w:rPr>
    </w:pPr>
    <w:r w:rsidRPr="00B84565">
      <w:rPr>
        <w:rFonts w:ascii="Arial" w:hAnsi="Arial" w:cs="Arial"/>
        <w:b/>
      </w:rPr>
      <w:t>PSİKOLOJİ BÖLÜMÜ</w:t>
    </w:r>
  </w:p>
  <w:p w14:paraId="23C384D6" w14:textId="4C071475" w:rsidR="00A67FDA" w:rsidRPr="00B84565" w:rsidRDefault="00A67FDA" w:rsidP="00A67FDA">
    <w:pPr>
      <w:jc w:val="center"/>
      <w:rPr>
        <w:rFonts w:ascii="Arial" w:hAnsi="Arial" w:cs="Arial"/>
        <w:b/>
      </w:rPr>
    </w:pPr>
    <w:r w:rsidRPr="00B84565">
      <w:rPr>
        <w:rFonts w:ascii="Arial" w:hAnsi="Arial" w:cs="Arial"/>
        <w:b/>
      </w:rPr>
      <w:t>201</w:t>
    </w:r>
    <w:r w:rsidR="00031F8A">
      <w:rPr>
        <w:rFonts w:ascii="Arial" w:hAnsi="Arial" w:cs="Arial"/>
        <w:b/>
      </w:rPr>
      <w:t>9</w:t>
    </w:r>
    <w:r w:rsidRPr="00B84565">
      <w:rPr>
        <w:rFonts w:ascii="Arial" w:hAnsi="Arial" w:cs="Arial"/>
        <w:b/>
      </w:rPr>
      <w:t>-20</w:t>
    </w:r>
    <w:r w:rsidR="00031F8A">
      <w:rPr>
        <w:rFonts w:ascii="Arial" w:hAnsi="Arial" w:cs="Arial"/>
        <w:b/>
      </w:rPr>
      <w:t>20</w:t>
    </w:r>
    <w:r w:rsidRPr="00B84565">
      <w:rPr>
        <w:rFonts w:ascii="Arial" w:hAnsi="Arial" w:cs="Arial"/>
        <w:b/>
      </w:rPr>
      <w:t xml:space="preserve"> ÖĞRETİM Y</w:t>
    </w:r>
    <w:r>
      <w:rPr>
        <w:rFonts w:ascii="Arial" w:hAnsi="Arial" w:cs="Arial"/>
        <w:b/>
      </w:rPr>
      <w:t xml:space="preserve">ILI </w:t>
    </w:r>
    <w:r w:rsidR="00572756">
      <w:rPr>
        <w:rFonts w:ascii="Arial" w:hAnsi="Arial" w:cs="Arial"/>
        <w:b/>
      </w:rPr>
      <w:t>BAHAR</w:t>
    </w:r>
    <w:r>
      <w:rPr>
        <w:rFonts w:ascii="Arial" w:hAnsi="Arial" w:cs="Arial"/>
        <w:b/>
      </w:rPr>
      <w:t xml:space="preserve"> YARIYILI LİSANS DERS</w:t>
    </w:r>
    <w:r w:rsidRPr="00B84565">
      <w:rPr>
        <w:rFonts w:ascii="Arial" w:hAnsi="Arial" w:cs="Arial"/>
        <w:b/>
      </w:rPr>
      <w:t xml:space="preserve"> PROGRAMI</w:t>
    </w:r>
  </w:p>
  <w:p w14:paraId="12726B6B" w14:textId="77777777" w:rsidR="00A67FDA" w:rsidRDefault="00A67FD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8E2961"/>
    <w:multiLevelType w:val="hybridMultilevel"/>
    <w:tmpl w:val="1F2E76BE"/>
    <w:lvl w:ilvl="0" w:tplc="F9DE7A8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zIztTS3tDS2NDNS0lEKTi0uzszPAykwrgUAIVRjWSwAAAA="/>
  </w:docVars>
  <w:rsids>
    <w:rsidRoot w:val="00535D9D"/>
    <w:rsid w:val="00004B24"/>
    <w:rsid w:val="00021AE3"/>
    <w:rsid w:val="00026594"/>
    <w:rsid w:val="00031F8A"/>
    <w:rsid w:val="00054077"/>
    <w:rsid w:val="000568B8"/>
    <w:rsid w:val="000726E9"/>
    <w:rsid w:val="00081784"/>
    <w:rsid w:val="00091920"/>
    <w:rsid w:val="000952AC"/>
    <w:rsid w:val="00095550"/>
    <w:rsid w:val="000A1F98"/>
    <w:rsid w:val="000B77F9"/>
    <w:rsid w:val="000D4E5B"/>
    <w:rsid w:val="000D6036"/>
    <w:rsid w:val="000D6EDD"/>
    <w:rsid w:val="000E0519"/>
    <w:rsid w:val="000E38B5"/>
    <w:rsid w:val="000E7041"/>
    <w:rsid w:val="000F525D"/>
    <w:rsid w:val="00113832"/>
    <w:rsid w:val="0012118D"/>
    <w:rsid w:val="0012240D"/>
    <w:rsid w:val="00122D36"/>
    <w:rsid w:val="00126C23"/>
    <w:rsid w:val="00127F5E"/>
    <w:rsid w:val="00141EF3"/>
    <w:rsid w:val="00155B5E"/>
    <w:rsid w:val="00162DED"/>
    <w:rsid w:val="0018304E"/>
    <w:rsid w:val="001A38ED"/>
    <w:rsid w:val="001B74EB"/>
    <w:rsid w:val="001C652D"/>
    <w:rsid w:val="001D4287"/>
    <w:rsid w:val="001E0642"/>
    <w:rsid w:val="001E0C6D"/>
    <w:rsid w:val="001E6D8B"/>
    <w:rsid w:val="001F0505"/>
    <w:rsid w:val="001F1287"/>
    <w:rsid w:val="001F29A4"/>
    <w:rsid w:val="001F29FA"/>
    <w:rsid w:val="001F7415"/>
    <w:rsid w:val="001F7CAA"/>
    <w:rsid w:val="0020149A"/>
    <w:rsid w:val="00204BE5"/>
    <w:rsid w:val="00226143"/>
    <w:rsid w:val="00235E33"/>
    <w:rsid w:val="002418C4"/>
    <w:rsid w:val="0024465C"/>
    <w:rsid w:val="00245FFF"/>
    <w:rsid w:val="00257578"/>
    <w:rsid w:val="002609B1"/>
    <w:rsid w:val="00261B6B"/>
    <w:rsid w:val="002663DA"/>
    <w:rsid w:val="00273EB7"/>
    <w:rsid w:val="00280A78"/>
    <w:rsid w:val="00284500"/>
    <w:rsid w:val="00292709"/>
    <w:rsid w:val="0029537D"/>
    <w:rsid w:val="002A02B6"/>
    <w:rsid w:val="002A1273"/>
    <w:rsid w:val="002A1BB8"/>
    <w:rsid w:val="002B11F9"/>
    <w:rsid w:val="002D0583"/>
    <w:rsid w:val="002D5432"/>
    <w:rsid w:val="002D5A1A"/>
    <w:rsid w:val="002D5C68"/>
    <w:rsid w:val="002E2C2D"/>
    <w:rsid w:val="002F2C5D"/>
    <w:rsid w:val="0030051F"/>
    <w:rsid w:val="00301688"/>
    <w:rsid w:val="00302723"/>
    <w:rsid w:val="00303BDC"/>
    <w:rsid w:val="003046EF"/>
    <w:rsid w:val="00314D04"/>
    <w:rsid w:val="00317F96"/>
    <w:rsid w:val="00321CA7"/>
    <w:rsid w:val="0033070B"/>
    <w:rsid w:val="00333872"/>
    <w:rsid w:val="00336E26"/>
    <w:rsid w:val="003601DD"/>
    <w:rsid w:val="003610C4"/>
    <w:rsid w:val="00366E56"/>
    <w:rsid w:val="00370588"/>
    <w:rsid w:val="003A50F4"/>
    <w:rsid w:val="003B7C6B"/>
    <w:rsid w:val="003C5772"/>
    <w:rsid w:val="003E7C55"/>
    <w:rsid w:val="00400152"/>
    <w:rsid w:val="004033E8"/>
    <w:rsid w:val="004225A1"/>
    <w:rsid w:val="004303FE"/>
    <w:rsid w:val="00432AC9"/>
    <w:rsid w:val="0043435E"/>
    <w:rsid w:val="0043550C"/>
    <w:rsid w:val="00446A4A"/>
    <w:rsid w:val="00447732"/>
    <w:rsid w:val="004527BE"/>
    <w:rsid w:val="00452DF0"/>
    <w:rsid w:val="00453139"/>
    <w:rsid w:val="00453A14"/>
    <w:rsid w:val="00462BA8"/>
    <w:rsid w:val="0046362D"/>
    <w:rsid w:val="004652CF"/>
    <w:rsid w:val="0047287B"/>
    <w:rsid w:val="00476305"/>
    <w:rsid w:val="00476F0C"/>
    <w:rsid w:val="004804CB"/>
    <w:rsid w:val="00490DE2"/>
    <w:rsid w:val="004A6049"/>
    <w:rsid w:val="004B65DB"/>
    <w:rsid w:val="004B6C31"/>
    <w:rsid w:val="004B7679"/>
    <w:rsid w:val="004D4BB8"/>
    <w:rsid w:val="004E022D"/>
    <w:rsid w:val="004E4776"/>
    <w:rsid w:val="004E722D"/>
    <w:rsid w:val="004F52A4"/>
    <w:rsid w:val="005070D1"/>
    <w:rsid w:val="00527312"/>
    <w:rsid w:val="00535D9D"/>
    <w:rsid w:val="00536115"/>
    <w:rsid w:val="005449C1"/>
    <w:rsid w:val="00562A93"/>
    <w:rsid w:val="00563587"/>
    <w:rsid w:val="005716AD"/>
    <w:rsid w:val="00572756"/>
    <w:rsid w:val="0057581E"/>
    <w:rsid w:val="0058473F"/>
    <w:rsid w:val="005B69BD"/>
    <w:rsid w:val="005C49E1"/>
    <w:rsid w:val="005C4B4A"/>
    <w:rsid w:val="005D1B92"/>
    <w:rsid w:val="005E697E"/>
    <w:rsid w:val="005F2925"/>
    <w:rsid w:val="005F403D"/>
    <w:rsid w:val="005F5849"/>
    <w:rsid w:val="005F691D"/>
    <w:rsid w:val="00600CB2"/>
    <w:rsid w:val="00604797"/>
    <w:rsid w:val="006049B2"/>
    <w:rsid w:val="00610D42"/>
    <w:rsid w:val="00611F81"/>
    <w:rsid w:val="006248CC"/>
    <w:rsid w:val="00632DF0"/>
    <w:rsid w:val="00646C2A"/>
    <w:rsid w:val="00652CFF"/>
    <w:rsid w:val="0065327C"/>
    <w:rsid w:val="006542E8"/>
    <w:rsid w:val="00660139"/>
    <w:rsid w:val="00663052"/>
    <w:rsid w:val="006775D8"/>
    <w:rsid w:val="00686DA4"/>
    <w:rsid w:val="006A3EC5"/>
    <w:rsid w:val="006A48F9"/>
    <w:rsid w:val="006B15EF"/>
    <w:rsid w:val="006B63D1"/>
    <w:rsid w:val="006C7938"/>
    <w:rsid w:val="006D378D"/>
    <w:rsid w:val="006D63D3"/>
    <w:rsid w:val="006F7648"/>
    <w:rsid w:val="00703BB8"/>
    <w:rsid w:val="007136C6"/>
    <w:rsid w:val="00716C18"/>
    <w:rsid w:val="007174EE"/>
    <w:rsid w:val="00730C3D"/>
    <w:rsid w:val="007363AA"/>
    <w:rsid w:val="007442A2"/>
    <w:rsid w:val="00744808"/>
    <w:rsid w:val="0075348A"/>
    <w:rsid w:val="0076113F"/>
    <w:rsid w:val="00776A07"/>
    <w:rsid w:val="00785FE5"/>
    <w:rsid w:val="007879C8"/>
    <w:rsid w:val="00792F19"/>
    <w:rsid w:val="007A69E6"/>
    <w:rsid w:val="007B0004"/>
    <w:rsid w:val="007C11E3"/>
    <w:rsid w:val="007C4CE5"/>
    <w:rsid w:val="007D46B3"/>
    <w:rsid w:val="007D7246"/>
    <w:rsid w:val="007D729E"/>
    <w:rsid w:val="007F0897"/>
    <w:rsid w:val="007F31FF"/>
    <w:rsid w:val="007F5832"/>
    <w:rsid w:val="00801B8B"/>
    <w:rsid w:val="00804F8C"/>
    <w:rsid w:val="0081624E"/>
    <w:rsid w:val="00830D7B"/>
    <w:rsid w:val="00840ECB"/>
    <w:rsid w:val="00846289"/>
    <w:rsid w:val="008478DC"/>
    <w:rsid w:val="00850722"/>
    <w:rsid w:val="00872C1D"/>
    <w:rsid w:val="00877E34"/>
    <w:rsid w:val="00880A15"/>
    <w:rsid w:val="008A4EC6"/>
    <w:rsid w:val="008B160A"/>
    <w:rsid w:val="008B4CB7"/>
    <w:rsid w:val="008B61B0"/>
    <w:rsid w:val="008C12B4"/>
    <w:rsid w:val="008D54EA"/>
    <w:rsid w:val="008E0CD7"/>
    <w:rsid w:val="008E35B6"/>
    <w:rsid w:val="008E6B14"/>
    <w:rsid w:val="008F05B4"/>
    <w:rsid w:val="008F7A46"/>
    <w:rsid w:val="00904FB3"/>
    <w:rsid w:val="00915139"/>
    <w:rsid w:val="00916334"/>
    <w:rsid w:val="00920311"/>
    <w:rsid w:val="009307C0"/>
    <w:rsid w:val="009313A2"/>
    <w:rsid w:val="00934990"/>
    <w:rsid w:val="00936439"/>
    <w:rsid w:val="00937633"/>
    <w:rsid w:val="009407AF"/>
    <w:rsid w:val="0094097C"/>
    <w:rsid w:val="00941C5F"/>
    <w:rsid w:val="00952957"/>
    <w:rsid w:val="00953361"/>
    <w:rsid w:val="009557AF"/>
    <w:rsid w:val="00955BA4"/>
    <w:rsid w:val="0096006F"/>
    <w:rsid w:val="00973DFF"/>
    <w:rsid w:val="00990B04"/>
    <w:rsid w:val="00995E96"/>
    <w:rsid w:val="009A436A"/>
    <w:rsid w:val="009A7246"/>
    <w:rsid w:val="009D54D7"/>
    <w:rsid w:val="009E3672"/>
    <w:rsid w:val="009E40A1"/>
    <w:rsid w:val="009E59C5"/>
    <w:rsid w:val="00A003DA"/>
    <w:rsid w:val="00A05DB3"/>
    <w:rsid w:val="00A12F8D"/>
    <w:rsid w:val="00A14E81"/>
    <w:rsid w:val="00A468E8"/>
    <w:rsid w:val="00A57456"/>
    <w:rsid w:val="00A679A7"/>
    <w:rsid w:val="00A67FDA"/>
    <w:rsid w:val="00A75701"/>
    <w:rsid w:val="00A824C8"/>
    <w:rsid w:val="00A824D2"/>
    <w:rsid w:val="00AC275F"/>
    <w:rsid w:val="00AC7588"/>
    <w:rsid w:val="00AD2F3C"/>
    <w:rsid w:val="00AE107E"/>
    <w:rsid w:val="00B01C11"/>
    <w:rsid w:val="00B07CB0"/>
    <w:rsid w:val="00B1048E"/>
    <w:rsid w:val="00B24D81"/>
    <w:rsid w:val="00B3054B"/>
    <w:rsid w:val="00B30C06"/>
    <w:rsid w:val="00B3306C"/>
    <w:rsid w:val="00B42429"/>
    <w:rsid w:val="00B5115F"/>
    <w:rsid w:val="00B51C35"/>
    <w:rsid w:val="00B52F0A"/>
    <w:rsid w:val="00B80524"/>
    <w:rsid w:val="00B82B2E"/>
    <w:rsid w:val="00B84565"/>
    <w:rsid w:val="00B85EDD"/>
    <w:rsid w:val="00B9167B"/>
    <w:rsid w:val="00B9690D"/>
    <w:rsid w:val="00BA04EB"/>
    <w:rsid w:val="00BB6E08"/>
    <w:rsid w:val="00BC4650"/>
    <w:rsid w:val="00BD4785"/>
    <w:rsid w:val="00BD5B84"/>
    <w:rsid w:val="00BE197F"/>
    <w:rsid w:val="00BE3F90"/>
    <w:rsid w:val="00C01E2E"/>
    <w:rsid w:val="00C0420F"/>
    <w:rsid w:val="00C072B2"/>
    <w:rsid w:val="00C0797B"/>
    <w:rsid w:val="00C07EAC"/>
    <w:rsid w:val="00C132DC"/>
    <w:rsid w:val="00C15618"/>
    <w:rsid w:val="00C22D66"/>
    <w:rsid w:val="00C60D74"/>
    <w:rsid w:val="00C66D1E"/>
    <w:rsid w:val="00C67CAC"/>
    <w:rsid w:val="00C72157"/>
    <w:rsid w:val="00C750BC"/>
    <w:rsid w:val="00C8182E"/>
    <w:rsid w:val="00C8265B"/>
    <w:rsid w:val="00C83658"/>
    <w:rsid w:val="00C83F34"/>
    <w:rsid w:val="00C932BA"/>
    <w:rsid w:val="00C95A4D"/>
    <w:rsid w:val="00C97FD9"/>
    <w:rsid w:val="00CA08A0"/>
    <w:rsid w:val="00CB3AB0"/>
    <w:rsid w:val="00CB4E90"/>
    <w:rsid w:val="00CB69AD"/>
    <w:rsid w:val="00CC19D7"/>
    <w:rsid w:val="00CC52F3"/>
    <w:rsid w:val="00CD3FE8"/>
    <w:rsid w:val="00CD7848"/>
    <w:rsid w:val="00CE5D68"/>
    <w:rsid w:val="00CF30FF"/>
    <w:rsid w:val="00D026E0"/>
    <w:rsid w:val="00D04688"/>
    <w:rsid w:val="00D26605"/>
    <w:rsid w:val="00D31B11"/>
    <w:rsid w:val="00D50A11"/>
    <w:rsid w:val="00D625DF"/>
    <w:rsid w:val="00D65B63"/>
    <w:rsid w:val="00D74381"/>
    <w:rsid w:val="00D908CA"/>
    <w:rsid w:val="00D935AD"/>
    <w:rsid w:val="00DA502F"/>
    <w:rsid w:val="00DC7C28"/>
    <w:rsid w:val="00DD1933"/>
    <w:rsid w:val="00DE2D87"/>
    <w:rsid w:val="00DE5844"/>
    <w:rsid w:val="00DE68E2"/>
    <w:rsid w:val="00DE7B6C"/>
    <w:rsid w:val="00DF5649"/>
    <w:rsid w:val="00E01CBC"/>
    <w:rsid w:val="00E02A50"/>
    <w:rsid w:val="00E02CBD"/>
    <w:rsid w:val="00E07EDC"/>
    <w:rsid w:val="00E15601"/>
    <w:rsid w:val="00E2123E"/>
    <w:rsid w:val="00E24B96"/>
    <w:rsid w:val="00E301EB"/>
    <w:rsid w:val="00E32101"/>
    <w:rsid w:val="00E37E93"/>
    <w:rsid w:val="00E42B6C"/>
    <w:rsid w:val="00E55BF2"/>
    <w:rsid w:val="00E66133"/>
    <w:rsid w:val="00E90EA4"/>
    <w:rsid w:val="00E93441"/>
    <w:rsid w:val="00E97F49"/>
    <w:rsid w:val="00EB0756"/>
    <w:rsid w:val="00EB755D"/>
    <w:rsid w:val="00EC59F2"/>
    <w:rsid w:val="00EE53CB"/>
    <w:rsid w:val="00EF4FB3"/>
    <w:rsid w:val="00EF5E7D"/>
    <w:rsid w:val="00F0052F"/>
    <w:rsid w:val="00F03C39"/>
    <w:rsid w:val="00F0426B"/>
    <w:rsid w:val="00F14803"/>
    <w:rsid w:val="00F222C8"/>
    <w:rsid w:val="00F30976"/>
    <w:rsid w:val="00F42C89"/>
    <w:rsid w:val="00F54F25"/>
    <w:rsid w:val="00F71DBF"/>
    <w:rsid w:val="00F74E4B"/>
    <w:rsid w:val="00F800F4"/>
    <w:rsid w:val="00F81B4E"/>
    <w:rsid w:val="00F94147"/>
    <w:rsid w:val="00F95062"/>
    <w:rsid w:val="00F953B9"/>
    <w:rsid w:val="00FA026E"/>
    <w:rsid w:val="00FB07DD"/>
    <w:rsid w:val="00FB2BB3"/>
    <w:rsid w:val="00FB5F19"/>
    <w:rsid w:val="00FD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3B62E"/>
  <w15:chartTrackingRefBased/>
  <w15:docId w15:val="{8DC36BC4-D8ED-4A33-BF5D-6B74BE500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D9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5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72C1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2C1D"/>
    <w:rPr>
      <w:rFonts w:ascii="Segoe UI" w:eastAsia="Times New Roman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11F81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67FD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67FDA"/>
    <w:rPr>
      <w:rFonts w:ascii="Times New Roman" w:eastAsia="Times New Roman" w:hAnsi="Times New Roman" w:cs="Times New Roman"/>
      <w:sz w:val="20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A67FD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67FDA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Tuğba Çapar</cp:lastModifiedBy>
  <cp:revision>74</cp:revision>
  <cp:lastPrinted>2017-09-15T13:32:00Z</cp:lastPrinted>
  <dcterms:created xsi:type="dcterms:W3CDTF">2019-07-22T08:33:00Z</dcterms:created>
  <dcterms:modified xsi:type="dcterms:W3CDTF">2020-02-10T11:51:00Z</dcterms:modified>
</cp:coreProperties>
</file>